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4CF8" w:rsidRDefault="000E4CF8" w:rsidP="000E4CF8">
      <w:r>
        <w:t xml:space="preserve">J.S. Badudu. (2000). </w:t>
      </w:r>
      <w:r w:rsidRPr="00667D22">
        <w:rPr>
          <w:i/>
        </w:rPr>
        <w:t>Membina Remaja</w:t>
      </w:r>
      <w:r>
        <w:t>. Bandung: Pustaka Prima.</w:t>
      </w:r>
    </w:p>
    <w:p w:rsidR="000E4CF8" w:rsidRDefault="000E4CF8" w:rsidP="000E4CF8">
      <w:r>
        <w:t xml:space="preserve">Fransisca Wungu Prasasti. ( 2008). </w:t>
      </w:r>
      <w:r w:rsidRPr="00667D22">
        <w:rPr>
          <w:i/>
        </w:rPr>
        <w:t>Sayuran Hidroponik di Halaman Rumah</w:t>
      </w:r>
      <w:r>
        <w:t>. Jakarta: Gramedia.</w:t>
      </w:r>
    </w:p>
    <w:p w:rsidR="001E3A6F" w:rsidRDefault="000E4CF8" w:rsidP="001E3A6F">
      <w:r>
        <w:t xml:space="preserve">Heidjrachman Ranupandoyo dan Suad Husnan. (1989). </w:t>
      </w:r>
      <w:r w:rsidRPr="00667D22">
        <w:rPr>
          <w:i/>
        </w:rPr>
        <w:t>Manajemen Personalia</w:t>
      </w:r>
      <w:r>
        <w:t>. BPFE Yogyakarta.</w:t>
      </w:r>
    </w:p>
    <w:p w:rsidR="000E4CF8" w:rsidRDefault="001E3A6F" w:rsidP="001E3A6F">
      <w:r>
        <w:t>Willam Tanuwijaya</w:t>
      </w:r>
      <w:bookmarkStart w:id="0" w:name="_GoBack"/>
      <w:bookmarkEnd w:id="0"/>
      <w:r>
        <w:t xml:space="preserve">. (2006). </w:t>
      </w:r>
      <w:r w:rsidRPr="00D10657">
        <w:rPr>
          <w:i/>
        </w:rPr>
        <w:t>Agar Duit Berkembang</w:t>
      </w:r>
      <w:r>
        <w:t xml:space="preserve">. Yogyakarta: </w:t>
      </w:r>
      <w:r>
        <w:t>BiakMedia Presindo</w:t>
      </w:r>
      <w:r>
        <w:t>.</w:t>
      </w:r>
    </w:p>
    <w:sectPr w:rsidR="000E4CF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jA3MjYBAiMjEyUdpeDU4uLM/DyQAqNaAHnmEDUsAAAA"/>
  </w:docVars>
  <w:rsids>
    <w:rsidRoot w:val="00793A75"/>
    <w:rsid w:val="000E4CF8"/>
    <w:rsid w:val="001A70DE"/>
    <w:rsid w:val="001E3A6F"/>
    <w:rsid w:val="00267897"/>
    <w:rsid w:val="00430FC6"/>
    <w:rsid w:val="004453A8"/>
    <w:rsid w:val="00667D22"/>
    <w:rsid w:val="00793A75"/>
    <w:rsid w:val="00942DA8"/>
    <w:rsid w:val="00A35497"/>
    <w:rsid w:val="00A5319C"/>
    <w:rsid w:val="00A67AF7"/>
    <w:rsid w:val="00AE5F7E"/>
    <w:rsid w:val="00D1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62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5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3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41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0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6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3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jang</dc:creator>
  <cp:lastModifiedBy>Jajang</cp:lastModifiedBy>
  <cp:revision>12</cp:revision>
  <dcterms:created xsi:type="dcterms:W3CDTF">2021-08-03T04:32:00Z</dcterms:created>
  <dcterms:modified xsi:type="dcterms:W3CDTF">2021-08-03T04:39:00Z</dcterms:modified>
</cp:coreProperties>
</file>